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BE2592" w14:textId="49B726B9" w:rsidR="00E412A8" w:rsidRPr="00E412A8" w:rsidRDefault="00E412A8" w:rsidP="00E412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 </w:t>
      </w:r>
      <w:r w:rsidRPr="00E412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erform sentiment analysis on the IMDB review dataset using the TF-IDF technique, follow these steps:</w:t>
      </w:r>
    </w:p>
    <w:p w14:paraId="27B44761" w14:textId="77777777" w:rsidR="00E412A8" w:rsidRPr="00E412A8" w:rsidRDefault="00E412A8" w:rsidP="00E412A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412A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1. Set Up Your Environment</w:t>
      </w:r>
    </w:p>
    <w:p w14:paraId="4A2318F2" w14:textId="77777777" w:rsidR="00E412A8" w:rsidRPr="00E412A8" w:rsidRDefault="00E412A8" w:rsidP="00E412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412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nsure you have the necessary libraries installed. You can use Python libraries like </w:t>
      </w: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ikit-learn</w:t>
      </w:r>
      <w:r w:rsidRPr="00E412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andas</w:t>
      </w:r>
      <w:r w:rsidRPr="00E412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and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ltk</w:t>
      </w:r>
      <w:proofErr w:type="spellEnd"/>
      <w:r w:rsidRPr="00E412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 Install them using:</w:t>
      </w:r>
    </w:p>
    <w:p w14:paraId="3F80EB68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bash</w:t>
      </w:r>
    </w:p>
    <w:p w14:paraId="4FD3D969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py code</w:t>
      </w:r>
    </w:p>
    <w:p w14:paraId="0D4868D0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pip install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umpy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pandas scikit-learn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ltk</w:t>
      </w:r>
      <w:proofErr w:type="spellEnd"/>
    </w:p>
    <w:p w14:paraId="2DE9BAF8" w14:textId="77777777" w:rsidR="00E412A8" w:rsidRPr="00E412A8" w:rsidRDefault="00E412A8" w:rsidP="00E412A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412A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2. Load the Data</w:t>
      </w:r>
    </w:p>
    <w:p w14:paraId="7AB699E7" w14:textId="77777777" w:rsidR="00E412A8" w:rsidRPr="00E412A8" w:rsidRDefault="00E412A8" w:rsidP="00E412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412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irst, you need to load the IMDB dataset. If you don't have it, you can use the </w:t>
      </w: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MDb</w:t>
      </w:r>
      <w:r w:rsidRPr="00E412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ataset from </w:t>
      </w: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cikit-learn</w:t>
      </w:r>
      <w:r w:rsidRPr="00E412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 download it from other sources. For this example, I'll assume you have the dataset in a CSV file format.</w:t>
      </w:r>
    </w:p>
    <w:p w14:paraId="4A3B1CA4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ython</w:t>
      </w:r>
    </w:p>
    <w:p w14:paraId="58C6A4CE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py code</w:t>
      </w:r>
    </w:p>
    <w:p w14:paraId="57AD5BE2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mport pandas as pd</w:t>
      </w:r>
    </w:p>
    <w:p w14:paraId="30AAE045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266A7183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Load the dataset</w:t>
      </w:r>
    </w:p>
    <w:p w14:paraId="5C917C24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data =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d.read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_csv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'imdb_reviews.csv')  # Replace with the path to your dataset</w:t>
      </w:r>
    </w:p>
    <w:p w14:paraId="54544AD7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int(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ata.head</w:t>
      </w:r>
      <w:proofErr w:type="spellEnd"/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))</w:t>
      </w:r>
    </w:p>
    <w:p w14:paraId="40C80B2C" w14:textId="77777777" w:rsidR="00E412A8" w:rsidRPr="00E412A8" w:rsidRDefault="00E412A8" w:rsidP="00E412A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412A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3. Preprocess the Data</w:t>
      </w:r>
    </w:p>
    <w:p w14:paraId="5561747E" w14:textId="77777777" w:rsidR="00E412A8" w:rsidRPr="00E412A8" w:rsidRDefault="00E412A8" w:rsidP="00E412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412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eprocessing includes text cleaning and splitting the data into training and test sets.</w:t>
      </w:r>
    </w:p>
    <w:p w14:paraId="16BEF9FD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ython</w:t>
      </w:r>
    </w:p>
    <w:p w14:paraId="37892E2F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py code</w:t>
      </w:r>
    </w:p>
    <w:p w14:paraId="24BDA1A9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rom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.model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_selection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mport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ain_test_split</w:t>
      </w:r>
      <w:proofErr w:type="spellEnd"/>
    </w:p>
    <w:p w14:paraId="19EF890B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rom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.feature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_extraction.text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mport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fidfVectorizer</w:t>
      </w:r>
      <w:proofErr w:type="spellEnd"/>
    </w:p>
    <w:p w14:paraId="15692AC3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7E9A446A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Define the features and labels</w:t>
      </w:r>
    </w:p>
    <w:p w14:paraId="7F3FA4F1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 = data['review</w:t>
      </w:r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]  #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Assuming 'review' column contains the text</w:t>
      </w:r>
    </w:p>
    <w:p w14:paraId="47A7BD4B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 = data['sentiment</w:t>
      </w:r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]  #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Assuming 'sentiment' column contains the labels (positive/negative)</w:t>
      </w:r>
    </w:p>
    <w:p w14:paraId="0915B6F3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21182D72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Split the dataset into training and test sets</w:t>
      </w:r>
    </w:p>
    <w:p w14:paraId="3794257D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rain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,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est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,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train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,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test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rain_test_</w:t>
      </w:r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plit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X, y,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st_size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=0.2,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andom_state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42)</w:t>
      </w:r>
    </w:p>
    <w:p w14:paraId="496EF34B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407857A4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Initialize TF-IDF Vectorizer</w:t>
      </w:r>
    </w:p>
    <w:p w14:paraId="63C70EC9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fidf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fidfVectorizer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op_words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'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nglish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',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x_features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5000)</w:t>
      </w:r>
    </w:p>
    <w:p w14:paraId="668F178C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1A875098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Fit and transform the training data, transform the test data</w:t>
      </w:r>
    </w:p>
    <w:p w14:paraId="542B9EED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rain_tfidf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fidf.fit_transform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rain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287CBD6B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est_tfidf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fidf.transform</w:t>
      </w:r>
      <w:proofErr w:type="spellEnd"/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est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547B8B1C" w14:textId="77777777" w:rsidR="00E412A8" w:rsidRPr="00E412A8" w:rsidRDefault="00E412A8" w:rsidP="00E412A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E412A8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4. Train and Evaluate Models</w:t>
      </w:r>
    </w:p>
    <w:p w14:paraId="229497D3" w14:textId="77777777" w:rsidR="00E412A8" w:rsidRPr="00E412A8" w:rsidRDefault="00E412A8" w:rsidP="00E412A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E412A8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You can use different machine learning models to classify the sentiments. Let's use Logistic Regression, Naive Bayes, and Support Vector Machine (SVM) as examples.</w:t>
      </w:r>
    </w:p>
    <w:p w14:paraId="39914DA6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ython</w:t>
      </w:r>
    </w:p>
    <w:p w14:paraId="165CA489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py code</w:t>
      </w:r>
    </w:p>
    <w:p w14:paraId="7B20DD54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rom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.naive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_bayes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mport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ultinomialNB</w:t>
      </w:r>
      <w:proofErr w:type="spellEnd"/>
    </w:p>
    <w:p w14:paraId="36D7DD3F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rom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.linear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_model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mport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ogisticRegression</w:t>
      </w:r>
      <w:proofErr w:type="spellEnd"/>
    </w:p>
    <w:p w14:paraId="124F8BF0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lastRenderedPageBreak/>
        <w:t xml:space="preserve">from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.svm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mport SVC</w:t>
      </w:r>
    </w:p>
    <w:p w14:paraId="10B825B2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rom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.metrics</w:t>
      </w:r>
      <w:proofErr w:type="spellEnd"/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mport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lassification_report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,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ccuracy_score</w:t>
      </w:r>
      <w:proofErr w:type="spellEnd"/>
    </w:p>
    <w:p w14:paraId="038AD74A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0071D926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Initialize models</w:t>
      </w:r>
    </w:p>
    <w:p w14:paraId="2AA4412D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dels = {</w:t>
      </w:r>
    </w:p>
    <w:p w14:paraId="7A6521EE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'Naive Bayes':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ultinomialNB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,</w:t>
      </w:r>
    </w:p>
    <w:p w14:paraId="14D390DA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'Logistic Regression':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ogisticRegression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,</w:t>
      </w:r>
    </w:p>
    <w:p w14:paraId="1368ADED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'SVM': </w:t>
      </w:r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VC(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31E50F73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}</w:t>
      </w:r>
    </w:p>
    <w:p w14:paraId="3B8E8B04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6677E2EE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Train and evaluate each model</w:t>
      </w:r>
    </w:p>
    <w:p w14:paraId="2049B36F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or name, model in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dels.items</w:t>
      </w:r>
      <w:proofErr w:type="spellEnd"/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):</w:t>
      </w:r>
    </w:p>
    <w:p w14:paraId="46755D2D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del.fit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rain_tfidf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,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train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1F845580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pred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del.predict</w:t>
      </w:r>
      <w:proofErr w:type="spellEnd"/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X_test_tfidf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32D0D449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</w:p>
    <w:p w14:paraId="106CC49F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int(</w:t>
      </w:r>
      <w:proofErr w:type="spellStart"/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"Model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: {name}")</w:t>
      </w:r>
    </w:p>
    <w:p w14:paraId="37BFC1E8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int(</w:t>
      </w:r>
      <w:proofErr w:type="spellStart"/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"Accuracy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: {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ccuracy_score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test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,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pred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}")</w:t>
      </w:r>
    </w:p>
    <w:p w14:paraId="527EB952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int(</w:t>
      </w:r>
      <w:proofErr w:type="spellStart"/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lassification_report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test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, </w:t>
      </w:r>
      <w:proofErr w:type="spell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y_pred</w:t>
      </w:r>
      <w:proofErr w:type="spell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)</w:t>
      </w:r>
    </w:p>
    <w:p w14:paraId="62986909" w14:textId="77777777" w:rsidR="00E412A8" w:rsidRPr="00E412A8" w:rsidRDefault="00E412A8" w:rsidP="00E412A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gramStart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int(</w:t>
      </w:r>
      <w:proofErr w:type="gramEnd"/>
      <w:r w:rsidRPr="00E412A8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-" * 60)</w:t>
      </w:r>
    </w:p>
    <w:p w14:paraId="543C9657" w14:textId="6022553F" w:rsidR="00E412A8" w:rsidRPr="00E412A8" w:rsidRDefault="00E412A8" w:rsidP="003537C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13657A92" w14:textId="640D27D4" w:rsidR="00E412A8" w:rsidRPr="00E412A8" w:rsidRDefault="00E412A8" w:rsidP="003537C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45DA2125" w14:textId="77777777" w:rsidR="0025504E" w:rsidRDefault="0025504E"/>
    <w:sectPr w:rsidR="0025504E" w:rsidSect="0062334D">
      <w:pgSz w:w="12240" w:h="15840" w:code="1"/>
      <w:pgMar w:top="860" w:right="0" w:bottom="760" w:left="600" w:header="635" w:footer="567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994496"/>
    <w:multiLevelType w:val="multilevel"/>
    <w:tmpl w:val="F5546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0544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1NDWwNLYwNbY0NTNX0lEKTi0uzszPAykwrAUAG6xXISwAAAA="/>
  </w:docVars>
  <w:rsids>
    <w:rsidRoot w:val="00E412A8"/>
    <w:rsid w:val="0025504E"/>
    <w:rsid w:val="003537C2"/>
    <w:rsid w:val="0062334D"/>
    <w:rsid w:val="006D313D"/>
    <w:rsid w:val="00CE02AD"/>
    <w:rsid w:val="00E41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CDBE5"/>
  <w15:chartTrackingRefBased/>
  <w15:docId w15:val="{9BE0D72B-02D2-46F6-9F2A-DF9B1A378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412A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412A8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412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E41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E412A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12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12A8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ljs-keyword">
    <w:name w:val="hljs-keyword"/>
    <w:basedOn w:val="DefaultParagraphFont"/>
    <w:rsid w:val="00E412A8"/>
  </w:style>
  <w:style w:type="character" w:customStyle="1" w:styleId="hljs-comment">
    <w:name w:val="hljs-comment"/>
    <w:basedOn w:val="DefaultParagraphFont"/>
    <w:rsid w:val="00E412A8"/>
  </w:style>
  <w:style w:type="character" w:customStyle="1" w:styleId="hljs-string">
    <w:name w:val="hljs-string"/>
    <w:basedOn w:val="DefaultParagraphFont"/>
    <w:rsid w:val="00E412A8"/>
  </w:style>
  <w:style w:type="character" w:customStyle="1" w:styleId="hljs-builtin">
    <w:name w:val="hljs-built_in"/>
    <w:basedOn w:val="DefaultParagraphFont"/>
    <w:rsid w:val="00E412A8"/>
  </w:style>
  <w:style w:type="character" w:customStyle="1" w:styleId="hljs-number">
    <w:name w:val="hljs-number"/>
    <w:basedOn w:val="DefaultParagraphFont"/>
    <w:rsid w:val="00E412A8"/>
  </w:style>
  <w:style w:type="character" w:customStyle="1" w:styleId="hljs-subst">
    <w:name w:val="hljs-subst"/>
    <w:basedOn w:val="DefaultParagraphFont"/>
    <w:rsid w:val="00E412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77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89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48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2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96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08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8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621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64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817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86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86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47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73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64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9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68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84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5</Words>
  <Characters>2029</Characters>
  <Application>Microsoft Office Word</Application>
  <DocSecurity>0</DocSecurity>
  <Lines>16</Lines>
  <Paragraphs>4</Paragraphs>
  <ScaleCrop>false</ScaleCrop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ya Jain</dc:creator>
  <cp:keywords/>
  <dc:description/>
  <cp:lastModifiedBy>Bindiya Jain</cp:lastModifiedBy>
  <cp:revision>2</cp:revision>
  <dcterms:created xsi:type="dcterms:W3CDTF">2024-09-11T07:58:00Z</dcterms:created>
  <dcterms:modified xsi:type="dcterms:W3CDTF">2024-09-11T08:00:00Z</dcterms:modified>
</cp:coreProperties>
</file>